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4454D6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70E68FD" wp14:editId="6EDE6C6D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75475" w14:textId="5619D456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B9035D">
        <w:rPr>
          <w:rFonts w:ascii="Times New Roman" w:hAnsi="Times New Roman" w:cs="Times New Roman"/>
          <w:b/>
          <w:sz w:val="56"/>
          <w:szCs w:val="56"/>
        </w:rPr>
        <w:t>3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BE6F7B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49EFE79E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13956D72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694681B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666ACEC4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A8B11D1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343745E2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780C977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2BDB652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308245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5A66A1BA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E573609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2C0CC7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970B8D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0A6D21AF" w14:textId="77777777" w:rsidTr="00FF0208">
        <w:trPr>
          <w:jc w:val="center"/>
        </w:trPr>
        <w:tc>
          <w:tcPr>
            <w:tcW w:w="1984" w:type="dxa"/>
          </w:tcPr>
          <w:p w14:paraId="1470C2A4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44E7C493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507D1778" w14:textId="77777777" w:rsidTr="00FF0208">
        <w:trPr>
          <w:jc w:val="center"/>
        </w:trPr>
        <w:tc>
          <w:tcPr>
            <w:tcW w:w="1984" w:type="dxa"/>
          </w:tcPr>
          <w:p w14:paraId="17B1E7B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1F13AA68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126714F1" w14:textId="77777777" w:rsidTr="00FF0208">
        <w:trPr>
          <w:jc w:val="center"/>
        </w:trPr>
        <w:tc>
          <w:tcPr>
            <w:tcW w:w="1984" w:type="dxa"/>
          </w:tcPr>
          <w:p w14:paraId="69FA3F9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406589D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70AF1ADD" w14:textId="77777777" w:rsidTr="00FF0208">
        <w:trPr>
          <w:jc w:val="center"/>
        </w:trPr>
        <w:tc>
          <w:tcPr>
            <w:tcW w:w="1984" w:type="dxa"/>
          </w:tcPr>
          <w:p w14:paraId="179B2EB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75C72D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2E281544" w14:textId="77777777" w:rsidTr="00FF0208">
        <w:trPr>
          <w:jc w:val="center"/>
        </w:trPr>
        <w:tc>
          <w:tcPr>
            <w:tcW w:w="1984" w:type="dxa"/>
          </w:tcPr>
          <w:p w14:paraId="08A6924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7946DA0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14:paraId="52C4A4F3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CF8D08C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506575A2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bookmarkStart w:id="3" w:name="_GoBack"/>
      <w:bookmarkEnd w:id="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5F5E9B78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4B7F3FB5" w14:textId="77777777" w:rsidR="00AB2CB0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9764815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6BBBD8EB" w14:textId="77777777" w:rsidR="00AB2CB0" w:rsidRDefault="003C5B9A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07DAB3B" w14:textId="77777777" w:rsidR="00AB2CB0" w:rsidRDefault="003C5B9A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101EB3A7" w14:textId="77777777" w:rsidR="00AB2CB0" w:rsidRDefault="003C5B9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4DED082" w14:textId="77777777" w:rsidR="00AB2CB0" w:rsidRDefault="003C5B9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8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.1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8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72F1BF99" w14:textId="77777777" w:rsidR="00AB2CB0" w:rsidRDefault="003C5B9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9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.2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9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3F504F83" w14:textId="77777777" w:rsidR="00AB2CB0" w:rsidRDefault="003C5B9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0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0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707230B" w14:textId="77777777" w:rsidR="00AB2CB0" w:rsidRDefault="003C5B9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1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1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37D8174B" w14:textId="77777777" w:rsidR="00AB2CB0" w:rsidRDefault="003C5B9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2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drawSquare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2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780257DB" w14:textId="77777777" w:rsidR="00AB2CB0" w:rsidRDefault="003C5B9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3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3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CF174EE" w14:textId="77777777" w:rsidR="00AB2CB0" w:rsidRDefault="003C5B9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61F986B" w14:textId="77777777" w:rsidR="00AB2CB0" w:rsidRDefault="003C5B9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526FF10" w14:textId="77777777" w:rsidR="00AB2CB0" w:rsidRDefault="003C5B9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6413D982" w14:textId="77777777" w:rsidR="00AB2CB0" w:rsidRDefault="003C5B9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688C421E" w14:textId="77777777" w:rsidR="00AB2CB0" w:rsidRDefault="003C5B9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8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8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67D15655" w14:textId="77777777" w:rsidR="00AB2CB0" w:rsidRDefault="003C5B9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9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FriendshipGraph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类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9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64E9E81F" w14:textId="77777777" w:rsidR="00AB2CB0" w:rsidRDefault="003C5B9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0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Person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类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0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7C7AE704" w14:textId="77777777" w:rsidR="00AB2CB0" w:rsidRDefault="003C5B9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1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main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1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11FD8B07" w14:textId="77777777" w:rsidR="00AB2CB0" w:rsidRDefault="003C5B9A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2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2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46CB47B6" w14:textId="77777777" w:rsidR="00AB2CB0" w:rsidRDefault="003C5B9A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3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3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7F8AE57C" w14:textId="77777777" w:rsidR="00AB2CB0" w:rsidRDefault="003C5B9A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E92B41F" w14:textId="77777777" w:rsidR="00AB2CB0" w:rsidRDefault="003C5B9A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D14B64C" w14:textId="77777777" w:rsidR="00AB2CB0" w:rsidRDefault="003C5B9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收获的经验和教训（必答）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EA23B75" w14:textId="77777777" w:rsidR="00AB2CB0" w:rsidRDefault="003C5B9A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针对以下方面的感受（必答）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0CFB3AD" w14:textId="77777777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3B2CA1DB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3A4A1644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97648154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14:paraId="47450D7D" w14:textId="77777777"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14:paraId="3F2345A2" w14:textId="77777777"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5" w:name="_Toc97648155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5"/>
    </w:p>
    <w:p w14:paraId="47332DCB" w14:textId="77777777"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</w:t>
      </w:r>
      <w:r w:rsidR="0073224A">
        <w:rPr>
          <w:rFonts w:ascii="Times New Roman" w:eastAsia="宋体" w:hAnsi="Times New Roman" w:cs="Times New Roman" w:hint="eastAsia"/>
          <w:sz w:val="24"/>
          <w:szCs w:val="24"/>
        </w:rPr>
        <w:t>开发、测试、运行</w:t>
      </w:r>
      <w:r w:rsidRPr="00796194">
        <w:rPr>
          <w:rFonts w:ascii="Times New Roman" w:eastAsia="宋体" w:hAnsi="Times New Roman" w:cs="Times New Roman"/>
          <w:sz w:val="24"/>
          <w:szCs w:val="24"/>
        </w:rPr>
        <w:t>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1170ABB3" w14:textId="77777777" w:rsidR="00FF0208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14:paraId="2A77BB89" w14:textId="77777777" w:rsidR="00871E07" w:rsidRDefault="00871E07" w:rsidP="00871E07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E623183" w14:textId="77777777" w:rsidR="00871E07" w:rsidRP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B1B9B"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。</w:t>
      </w:r>
    </w:p>
    <w:p w14:paraId="28125804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97648156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14:paraId="62C75ABB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D40FAC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14F0AA80" w14:textId="77777777"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14:paraId="6FC9BFEC" w14:textId="77777777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7" w:name="_Toc97648157"/>
      <w:r w:rsidRPr="00D36AFC">
        <w:rPr>
          <w:rFonts w:ascii="Times New Roman" w:hAnsi="Times New Roman" w:cs="Times New Roman"/>
          <w:sz w:val="28"/>
        </w:rPr>
        <w:t>Magic Squares</w:t>
      </w:r>
      <w:bookmarkEnd w:id="7"/>
    </w:p>
    <w:p w14:paraId="29D4AF41" w14:textId="77777777" w:rsidR="004C3CD5" w:rsidRPr="000E3103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14:paraId="5F542774" w14:textId="77777777"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8" w:name="_Toc97648158"/>
      <w:r w:rsidRPr="00D36AFC">
        <w:rPr>
          <w:rFonts w:ascii="Consolas" w:hAnsi="Consolas" w:cs="Times New Roman"/>
          <w:sz w:val="24"/>
        </w:rPr>
        <w:t>isLegalMagicSquare()</w:t>
      </w:r>
      <w:bookmarkEnd w:id="8"/>
    </w:p>
    <w:p w14:paraId="3A7A7AFC" w14:textId="77777777"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07CCFA54" w14:textId="77777777"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9" w:name="_Toc97648159"/>
      <w:r w:rsidRPr="0034260F">
        <w:rPr>
          <w:rFonts w:ascii="Consolas" w:hAnsi="Consolas" w:cs="Times New Roman"/>
          <w:sz w:val="24"/>
        </w:rPr>
        <w:t>generateMagicSquare()</w:t>
      </w:r>
      <w:bookmarkEnd w:id="9"/>
    </w:p>
    <w:p w14:paraId="5DAC27C1" w14:textId="77777777"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307DFCA4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0" w:name="_Toc97648160"/>
      <w:r w:rsidRPr="00796194">
        <w:rPr>
          <w:rFonts w:ascii="Times New Roman" w:hAnsi="Times New Roman" w:cs="Times New Roman"/>
          <w:sz w:val="28"/>
        </w:rPr>
        <w:t>Turtle Graphics</w:t>
      </w:r>
      <w:bookmarkEnd w:id="10"/>
    </w:p>
    <w:p w14:paraId="6C51FE23" w14:textId="77777777" w:rsidR="004C3CD5" w:rsidRPr="000E3103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14:paraId="208F6766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1" w:name="_Toc97648161"/>
      <w:r w:rsidRPr="004C3CD5">
        <w:rPr>
          <w:rFonts w:ascii="Times New Roman" w:hAnsi="Times New Roman" w:cs="Times New Roman"/>
          <w:sz w:val="24"/>
        </w:rPr>
        <w:lastRenderedPageBreak/>
        <w:t>Problem 1: Clone and import</w:t>
      </w:r>
      <w:bookmarkEnd w:id="11"/>
    </w:p>
    <w:p w14:paraId="387E7013" w14:textId="77777777" w:rsidR="004C3CD5" w:rsidRPr="005D4804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14:paraId="659E4F55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97648162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r w:rsidRPr="004C3CD5">
        <w:rPr>
          <w:rFonts w:ascii="Consolas" w:hAnsi="Consolas" w:cs="Times New Roman"/>
          <w:sz w:val="24"/>
        </w:rPr>
        <w:t>drawSquare</w:t>
      </w:r>
      <w:bookmarkEnd w:id="12"/>
    </w:p>
    <w:p w14:paraId="05566632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97648163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3"/>
    </w:p>
    <w:p w14:paraId="5E9B385F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97648164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4"/>
    </w:p>
    <w:p w14:paraId="03CE74CC" w14:textId="77777777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97648165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5"/>
    </w:p>
    <w:p w14:paraId="2263793F" w14:textId="77777777" w:rsidR="004C3CD5" w:rsidRP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97648166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6"/>
    </w:p>
    <w:p w14:paraId="5D2F3622" w14:textId="77777777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7" w:name="_Toc97648167"/>
      <w:r>
        <w:rPr>
          <w:rFonts w:ascii="Times New Roman" w:hAnsi="Times New Roman" w:cs="Times New Roman"/>
          <w:sz w:val="24"/>
        </w:rPr>
        <w:t>Submitting</w:t>
      </w:r>
      <w:bookmarkEnd w:id="17"/>
    </w:p>
    <w:p w14:paraId="773CA4CB" w14:textId="77777777" w:rsidR="004C3CD5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C27FE5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C27FE5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6C8AF5E8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8" w:name="_Toc97648168"/>
      <w:r w:rsidRPr="00796194">
        <w:rPr>
          <w:rFonts w:ascii="Times New Roman" w:hAnsi="Times New Roman" w:cs="Times New Roman"/>
          <w:sz w:val="28"/>
        </w:rPr>
        <w:t>Social Network</w:t>
      </w:r>
      <w:bookmarkEnd w:id="18"/>
    </w:p>
    <w:p w14:paraId="2A08B05B" w14:textId="77777777" w:rsidR="00FE4CEC" w:rsidRPr="000E3103" w:rsidRDefault="00FE4CEC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14:paraId="2A625C44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9" w:name="_Toc506281772"/>
      <w:bookmarkStart w:id="20" w:name="_Toc97648169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19"/>
      <w:bookmarkEnd w:id="20"/>
    </w:p>
    <w:p w14:paraId="1A7A61F1" w14:textId="77777777"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640C07BB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1" w:name="_Toc506281773"/>
      <w:bookmarkStart w:id="22" w:name="_Toc97648170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1"/>
      <w:bookmarkEnd w:id="22"/>
    </w:p>
    <w:p w14:paraId="3C917F14" w14:textId="77777777"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34C4FC8E" w14:textId="77777777"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3" w:name="_Toc506281774"/>
      <w:bookmarkStart w:id="24" w:name="_Toc97648171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3"/>
      <w:bookmarkEnd w:id="24"/>
    </w:p>
    <w:p w14:paraId="0419A8B5" w14:textId="77777777" w:rsidR="00CC0D9E" w:rsidRPr="000E3103" w:rsidRDefault="00CC0D9E" w:rsidP="00CC0D9E">
      <w:pPr>
        <w:ind w:firstLine="420"/>
      </w:pPr>
      <w:bookmarkStart w:id="25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6769E86A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6" w:name="_Toc97648172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5"/>
      <w:bookmarkEnd w:id="26"/>
    </w:p>
    <w:p w14:paraId="65062158" w14:textId="77777777" w:rsidR="00FE4CEC" w:rsidRPr="00CC0D9E" w:rsidRDefault="00CC0D9E" w:rsidP="00C76BE0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373A09F5" w14:textId="77777777"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97648173"/>
      <w:r w:rsidRPr="00796194">
        <w:rPr>
          <w:rFonts w:ascii="Times New Roman" w:hAnsi="Times New Roman" w:cs="Times New Roman"/>
          <w:sz w:val="36"/>
        </w:rPr>
        <w:t>实验进度记录</w:t>
      </w:r>
      <w:bookmarkEnd w:id="27"/>
    </w:p>
    <w:p w14:paraId="489CBF70" w14:textId="77777777"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14:paraId="406917CF" w14:textId="77777777"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1AC33E29" w14:textId="77777777"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0D7C681F" w14:textId="77777777" w:rsidTr="006D1FB9">
        <w:tc>
          <w:tcPr>
            <w:tcW w:w="769" w:type="pct"/>
          </w:tcPr>
          <w:p w14:paraId="4F347C31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2B8D40B7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64F868F2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14:paraId="28DEFC29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1D0C202B" w14:textId="77777777" w:rsidTr="006D1FB9">
        <w:tc>
          <w:tcPr>
            <w:tcW w:w="769" w:type="pct"/>
          </w:tcPr>
          <w:p w14:paraId="78B31BB7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</w:t>
            </w:r>
            <w:r w:rsidR="00D762C7">
              <w:rPr>
                <w:rFonts w:ascii="Times New Roman" w:eastAsia="宋体" w:hAnsi="Times New Roman" w:cs="Times New Roman"/>
              </w:rPr>
              <w:t>2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 w:rsidR="00497987"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497987">
              <w:rPr>
                <w:rFonts w:ascii="Times New Roman" w:eastAsia="宋体" w:hAnsi="Times New Roman" w:cs="Times New Roman"/>
              </w:rPr>
              <w:t>01</w:t>
            </w:r>
          </w:p>
        </w:tc>
        <w:tc>
          <w:tcPr>
            <w:tcW w:w="869" w:type="pct"/>
          </w:tcPr>
          <w:p w14:paraId="0A3B2D00" w14:textId="77777777" w:rsidR="00796194" w:rsidRPr="00F720F2" w:rsidRDefault="0096420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8:30-19:30</w:t>
            </w:r>
          </w:p>
        </w:tc>
        <w:tc>
          <w:tcPr>
            <w:tcW w:w="2188" w:type="pct"/>
          </w:tcPr>
          <w:p w14:paraId="1B3A13AC" w14:textId="77777777" w:rsidR="00796194" w:rsidRPr="00F720F2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编写</w:t>
            </w:r>
            <w:r w:rsidR="001C7E14" w:rsidRPr="00F720F2">
              <w:rPr>
                <w:rFonts w:ascii="Times New Roman" w:eastAsia="宋体" w:hAnsi="Times New Roman" w:cs="Times New Roman"/>
              </w:rPr>
              <w:t>问题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r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14:paraId="1E116994" w14:textId="77777777"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14:paraId="5AB6FBCB" w14:textId="77777777" w:rsidTr="006D1FB9">
        <w:tc>
          <w:tcPr>
            <w:tcW w:w="769" w:type="pct"/>
          </w:tcPr>
          <w:p w14:paraId="753ADD72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6E4E57B8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4E88310B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14:paraId="59CE4EEF" w14:textId="77777777" w:rsidR="00796194" w:rsidRPr="00F720F2" w:rsidRDefault="006D1FB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期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小时完成</w:t>
            </w:r>
          </w:p>
        </w:tc>
      </w:tr>
      <w:tr w:rsidR="001736F6" w:rsidRPr="00F720F2" w14:paraId="78DC4D56" w14:textId="77777777" w:rsidTr="006D1FB9">
        <w:tc>
          <w:tcPr>
            <w:tcW w:w="769" w:type="pct"/>
          </w:tcPr>
          <w:p w14:paraId="38E673D6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7BF6B174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4202B1BE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14:paraId="7C699093" w14:textId="77777777" w:rsidR="001736F6" w:rsidRPr="00F720F2" w:rsidRDefault="006D1FB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未完成</w:t>
            </w:r>
          </w:p>
        </w:tc>
      </w:tr>
    </w:tbl>
    <w:p w14:paraId="368FD8D9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97648174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14:paraId="2522F9FD" w14:textId="77777777" w:rsidTr="00405CD3">
        <w:tc>
          <w:tcPr>
            <w:tcW w:w="1693" w:type="pct"/>
          </w:tcPr>
          <w:p w14:paraId="477ED95E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14:paraId="6865D180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14:paraId="4BCB2ED2" w14:textId="77777777" w:rsidTr="00405CD3">
        <w:tc>
          <w:tcPr>
            <w:tcW w:w="1693" w:type="pct"/>
          </w:tcPr>
          <w:p w14:paraId="49DD1442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415F0E67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76B86ADE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1BE8C49B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14:paraId="6A5951CE" w14:textId="77777777" w:rsidTr="00405CD3">
        <w:tc>
          <w:tcPr>
            <w:tcW w:w="1693" w:type="pct"/>
          </w:tcPr>
          <w:p w14:paraId="4CD01730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661671AA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06136FD0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32B52500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14:paraId="03D14422" w14:textId="77777777" w:rsidTr="00405CD3">
        <w:tc>
          <w:tcPr>
            <w:tcW w:w="1693" w:type="pct"/>
          </w:tcPr>
          <w:p w14:paraId="7FA43FBF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5B2E8283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2251CCCF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372AE649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0E2F7604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97648175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14:paraId="4DCF2AA1" w14:textId="77777777" w:rsidR="009A5D78" w:rsidRPr="00CE1516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97648176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r w:rsidR="009A68C8">
        <w:rPr>
          <w:rFonts w:ascii="Times New Roman" w:hAnsi="Times New Roman" w:cs="Times New Roman" w:hint="eastAsia"/>
          <w:sz w:val="28"/>
        </w:rPr>
        <w:t>（必答）</w:t>
      </w:r>
      <w:bookmarkEnd w:id="30"/>
    </w:p>
    <w:p w14:paraId="1FA33EA7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97648177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r w:rsidR="009A68C8">
        <w:rPr>
          <w:rFonts w:ascii="Times New Roman" w:hAnsi="Times New Roman" w:cs="Times New Roman" w:hint="eastAsia"/>
          <w:sz w:val="28"/>
        </w:rPr>
        <w:t>（必答）</w:t>
      </w:r>
      <w:bookmarkEnd w:id="31"/>
    </w:p>
    <w:p w14:paraId="54A7502D" w14:textId="77777777"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与你熟悉的其他编程语言相比，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有何优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lastRenderedPageBreak/>
        <w:t>势和不足？</w:t>
      </w:r>
    </w:p>
    <w:p w14:paraId="31BBC170" w14:textId="7777777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或</w:t>
      </w:r>
      <w:r w:rsidR="008E3AE8" w:rsidRPr="008E3AE8">
        <w:rPr>
          <w:rFonts w:ascii="Times New Roman" w:eastAsia="宋体" w:hAnsi="Times New Roman" w:cs="Times New Roman"/>
          <w:sz w:val="24"/>
          <w:szCs w:val="24"/>
        </w:rPr>
        <w:t>IntelliJ IDEA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它们作为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的优势和不足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0AF8BF88" w14:textId="7777777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是否感受到了它在版本控制方面的价值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03D86FB8" w14:textId="7777777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你有何感受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214298DF" w14:textId="7777777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12EF713D" w14:textId="77777777"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06D7FCEB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E26677" w14:textId="77777777" w:rsidR="003C5B9A" w:rsidRDefault="003C5B9A" w:rsidP="003271FB">
      <w:r>
        <w:separator/>
      </w:r>
    </w:p>
  </w:endnote>
  <w:endnote w:type="continuationSeparator" w:id="0">
    <w:p w14:paraId="42ACBF51" w14:textId="77777777" w:rsidR="003C5B9A" w:rsidRDefault="003C5B9A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3E6CC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0BE9ED84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27B689D2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3D97B8" w14:textId="77777777" w:rsidR="003C5B9A" w:rsidRDefault="003C5B9A" w:rsidP="003271FB">
      <w:r>
        <w:separator/>
      </w:r>
    </w:p>
  </w:footnote>
  <w:footnote w:type="continuationSeparator" w:id="0">
    <w:p w14:paraId="7796E6F7" w14:textId="77777777" w:rsidR="003C5B9A" w:rsidRDefault="003C5B9A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67FC77" w14:textId="77777777"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9"/>
  </w:num>
  <w:num w:numId="4">
    <w:abstractNumId w:val="2"/>
  </w:num>
  <w:num w:numId="5">
    <w:abstractNumId w:val="8"/>
  </w:num>
  <w:num w:numId="6">
    <w:abstractNumId w:val="1"/>
  </w:num>
  <w:num w:numId="7">
    <w:abstractNumId w:val="0"/>
  </w:num>
  <w:num w:numId="8">
    <w:abstractNumId w:val="2"/>
  </w:num>
  <w:num w:numId="9">
    <w:abstractNumId w:val="10"/>
  </w:num>
  <w:num w:numId="10">
    <w:abstractNumId w:val="6"/>
  </w:num>
  <w:num w:numId="11">
    <w:abstractNumId w:val="3"/>
  </w:num>
  <w:num w:numId="12">
    <w:abstractNumId w:val="2"/>
  </w:num>
  <w:num w:numId="13">
    <w:abstractNumId w:val="7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4"/>
  </w:num>
  <w:num w:numId="23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8D0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1F6"/>
    <w:rsid w:val="003A32B5"/>
    <w:rsid w:val="003A7D0D"/>
    <w:rsid w:val="003B1B9B"/>
    <w:rsid w:val="003B4387"/>
    <w:rsid w:val="003C4470"/>
    <w:rsid w:val="003C5B9A"/>
    <w:rsid w:val="003D0393"/>
    <w:rsid w:val="003D0762"/>
    <w:rsid w:val="003D1BAF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36E3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E3AE8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A68C8"/>
    <w:rsid w:val="009C452D"/>
    <w:rsid w:val="009E4C82"/>
    <w:rsid w:val="009F0E9B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2CB0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35D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0FAC"/>
    <w:rsid w:val="00D449A2"/>
    <w:rsid w:val="00D4699B"/>
    <w:rsid w:val="00D605EE"/>
    <w:rsid w:val="00D762C7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06E2"/>
    <w:rsid w:val="00E85A67"/>
    <w:rsid w:val="00E97D24"/>
    <w:rsid w:val="00EA06BA"/>
    <w:rsid w:val="00EA0729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8C4757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5FC8C1-F7E1-4D92-93B6-8469A525C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20</Words>
  <Characters>2964</Characters>
  <Application>Microsoft Office Word</Application>
  <DocSecurity>0</DocSecurity>
  <Lines>24</Lines>
  <Paragraphs>6</Paragraphs>
  <ScaleCrop>false</ScaleCrop>
  <Company>Harbin Institute of Technology</Company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姜兴宇</cp:lastModifiedBy>
  <cp:revision>2</cp:revision>
  <dcterms:created xsi:type="dcterms:W3CDTF">2023-02-25T06:07:00Z</dcterms:created>
  <dcterms:modified xsi:type="dcterms:W3CDTF">2023-02-25T06:07:00Z</dcterms:modified>
</cp:coreProperties>
</file>